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rPr>
          <w:bCs/>
          <w:b/>
        </w:rPr>
        <w:t xml:space="preserve">Date:</w:t>
      </w:r>
      <w:r>
        <w:t xml:space="preserve"> </w:t>
      </w:r>
      <w:r>
        <w:t xml:space="preserve">October 26, 2023</w:t>
      </w:r>
    </w:p>
    <w:p>
      <w:pPr>
        <w:pStyle w:val="BodyText"/>
      </w:pPr>
      <w:r>
        <w:t xml:space="preserve">Hiring Manager</w:t>
      </w:r>
      <w:r>
        <w:br/>
      </w:r>
      <w:r>
        <w:t xml:space="preserve">Department of Environmental Engineering</w:t>
      </w:r>
      <w:r>
        <w:br/>
      </w:r>
      <w:r>
        <w:t xml:space="preserve">Kathmandu Metropolitan City (KMC)</w:t>
      </w:r>
      <w:r>
        <w:br/>
      </w:r>
      <w:r>
        <w:t xml:space="preserve">Kathmandu, Nepal</w:t>
      </w:r>
    </w:p>
    <w:bookmarkStart w:id="20" w:name="X168e3726b548fc9b2b3d9dc9efd63828abee21e"/>
    <w:p>
      <w:pPr>
        <w:pStyle w:val="Heading2"/>
      </w:pPr>
      <w:r>
        <w:t xml:space="preserve">Subject: Application for Environmental Engineering Internship at Kathmandu Metropolitan City</w:t>
      </w:r>
    </w:p>
    <w:p>
      <w:pPr>
        <w:pStyle w:val="FirstParagraph"/>
      </w:pPr>
      <w:r>
        <w:t xml:space="preserve">Dear Hiring Manager,</w:t>
      </w:r>
    </w:p>
    <w:p>
      <w:pPr>
        <w:pStyle w:val="BodyText"/>
      </w:pPr>
      <w:r>
        <w:t xml:space="preserve">I am writing to express my enthusiastic interest in the Environmental Engineering Internship position within your esteemed department at Kathmandu Metropolitan City. As a final-year Environmental Engineering student at Tribhuvan University's Institute of Engineering, I have developed a profound commitment to addressing Nepal's pressing environmental challenges, particularly those confronting the rapidly urbanizing Kathmandu Valley. This internship represents an unparalleled opportunity to contribute my academic knowledge and practical skills toward sustainable development in Nepal's capital city—a hub of both ecological complexity and cultural significance.</w:t>
      </w:r>
    </w:p>
    <w:p>
      <w:pPr>
        <w:pStyle w:val="BodyText"/>
      </w:pPr>
      <w:r>
        <w:t xml:space="preserve">My academic journey has been meticulously aligned with the environmental realities of Nepal. Courses such as</w:t>
      </w:r>
      <w:r>
        <w:t xml:space="preserve"> </w:t>
      </w:r>
      <w:r>
        <w:rPr>
          <w:iCs/>
          <w:i/>
        </w:rPr>
        <w:t xml:space="preserve">Urban Environmental Management, Waste Treatment Systems, and Water Quality Engineering</w:t>
      </w:r>
      <w:r>
        <w:t xml:space="preserve"> </w:t>
      </w:r>
      <w:r>
        <w:t xml:space="preserve">have equipped me with technical competencies directly applicable to Kathmandu's context. I have conducted field studies analyzing pollution levels along the Bagmati River and assessed solid waste management systems in Thamel—areas where KMC's initiatives are critically needed. For instance, during a recent project, I utilized portable water testing kits to measure heavy metal concentrations in tributaries near Sisdol, correlating data with Kathmandu Valley's seasonal monsoon patterns—a study that directly informed recommendations for localized wastewater treatment adaptations.</w:t>
      </w:r>
    </w:p>
    <w:p>
      <w:pPr>
        <w:pStyle w:val="BodyText"/>
      </w:pPr>
      <w:r>
        <w:t xml:space="preserve">What excites me most about this opportunity is the chance to engage with KMC’s pioneering work on Nepal’s environmental frontlines. I deeply admire the municipality's commitment to implementing solutions like the Bagmati River Restoration Project and its Zero Waste Initiative, which resonate with my academic focus on integrated urban sustainability. My internship would not merely be an educational experience but a concrete contribution toward Nepal's national goals of achieving carbon neutrality by 2050 and safeguarding the Kathmandu Valley’s ecological heritage. I am particularly eager to support your team in monitoring air quality indices across high-traffic zones like Durbar Marg or analyzing microplastic contamination in urban waterways—issues demanding urgent, locally tailored engineering solutions.</w:t>
      </w:r>
    </w:p>
    <w:p>
      <w:pPr>
        <w:pStyle w:val="BodyText"/>
      </w:pPr>
      <w:r>
        <w:t xml:space="preserve">Beyond technical skills, I bring cultural fluency essential for effective work in Nepal Kathmandu. Growing up in a neighborhood of Kathmandu Valley exposed me to the daily realities of environmental degradation—waste accumulation along Kirtipur roads, seasonal water scarcity affecting community wells, and air pollution from vehicle emissions. These experiences have forged my perspective that sustainable engineering must prioritize community engagement. During a campus project with Nepal Youth Foundation, I collaborated with local residents in Patan to design low-cost rainwater harvesting systems, demonstrating how technical solutions gain traction when rooted in grassroots understanding—a principle I would apply during this internship.</w:t>
      </w:r>
    </w:p>
    <w:p>
      <w:pPr>
        <w:pStyle w:val="BodyText"/>
      </w:pPr>
      <w:r>
        <w:t xml:space="preserve">I possess practical proficiency relevant to Kathmandu’s environmental engineering needs. I am adept at GIS mapping for spatial analysis of pollution hotspots (using QGIS software), can operate field equipment like HACH spectrophotometers for water testing, and have experience drafting technical reports in Nepali and English. My volunteer work with the Clean Kathmandu Campaign last year involved data collection on plastic waste composition across municipal zones—skills directly transferable to supporting KMC’s solid waste monitoring programs. I am also fluent in Nepali, Hindi, and conversational English, ensuring seamless communication with both local teams and international partners collaborating with your department.</w:t>
      </w:r>
    </w:p>
    <w:p>
      <w:pPr>
        <w:pStyle w:val="BodyText"/>
      </w:pPr>
      <w:r>
        <w:t xml:space="preserve">This Internship Application Letter represents more than a formality—it is a testament to my dedication to Nepal’s environmental future. I have long followed KMC’s innovative approaches, such as the use of bio-digesters for organic waste conversion in residential colonies, and I am eager to learn from experts who are shaping Nepal Kathmandu’s ecological resilience. My aspiration extends beyond this internship: I aim to become an Environmental Engineer who bridges academic rigor with on-ground impact in Nepal—developing solutions that honor our natural heritage while meeting the needs of a growing urban population.</w:t>
      </w:r>
    </w:p>
    <w:p>
      <w:pPr>
        <w:pStyle w:val="BodyText"/>
      </w:pPr>
      <w:r>
        <w:t xml:space="preserve">I am confident that my proactive approach, technical foundation, and cultural connection to Kathmandu Valley make me an ideal candidate. I would be honored to contribute to KMC’s mission while gaining mentorship from Nepal’s leading environmental engineering professionals. Thank you for considering my application. I have attached my resume detailing further academic achievements and field experiences, and I welcome the opportunity to discuss how my skills align with your team’s objectives at your earliest convenience.</w:t>
      </w:r>
    </w:p>
    <w:p>
      <w:pPr>
        <w:pStyle w:val="BodyText"/>
      </w:pPr>
      <w:r>
        <w:t xml:space="preserve">With sincere respect,</w:t>
      </w:r>
    </w:p>
    <w:p>
      <w:pPr>
        <w:pStyle w:val="BodyText"/>
      </w:pPr>
      <w:r>
        <w:t xml:space="preserve">Sunita Sharma</w:t>
      </w:r>
    </w:p>
    <w:p>
      <w:pPr>
        <w:pStyle w:val="BodyText"/>
      </w:pPr>
      <w:r>
        <w:rPr>
          <w:bCs/>
          <w:b/>
        </w:rPr>
        <w:t xml:space="preserve">Contact Information:</w:t>
      </w:r>
    </w:p>
    <w:p>
      <w:pPr>
        <w:pStyle w:val="BodyText"/>
      </w:pPr>
      <w:r>
        <w:t xml:space="preserve">Mobile: +977-9841234567 | Email: sunita.sharma@tu.edu.np</w:t>
      </w:r>
    </w:p>
    <w:p>
      <w:pPr>
        <w:pStyle w:val="BodyText"/>
      </w:pPr>
      <w:r>
        <w:t xml:space="preserve">Address: Kupondole, Kathmandu, Nepal</w:t>
      </w:r>
    </w:p>
    <w:p>
      <w:pPr>
        <w:pStyle w:val="BodyText"/>
      </w:pPr>
      <w:r>
        <w:t xml:space="preserve">LinkedIn: linkedin.com/in/sunitasharma-enveng (Optional)</w:t>
      </w:r>
    </w:p>
    <w:p>
      <w:pPr>
        <w:pStyle w:val="BodyText"/>
      </w:pPr>
      <w:r>
        <w:t xml:space="preserve">This Internship Application Letter is written specifically for the Environmental Engineer position at Kathmandu Metropolitan City, Nepal. It reflects deep contextual understanding of Nepal Kathmandu's unique environmental challenges and alignment with the city's sustainability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30T04:29:31Z</dcterms:created>
  <dcterms:modified xsi:type="dcterms:W3CDTF">2026-04-30T04:29:31Z</dcterms:modified>
</cp:coreProperties>
</file>

<file path=docProps/custom.xml><?xml version="1.0" encoding="utf-8"?>
<Properties xmlns="http://schemas.openxmlformats.org/officeDocument/2006/custom-properties" xmlns:vt="http://schemas.openxmlformats.org/officeDocument/2006/docPropsVTypes"/>
</file>